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5661E" w:rsidRPr="002512DB" w:rsidRDefault="0045661E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45661E" w:rsidRDefault="0045661E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5661E" w:rsidRPr="00945198" w:rsidRDefault="0045661E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5661E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5F582D96" w:rsidR="0045661E" w:rsidRPr="00D715D7" w:rsidRDefault="0045661E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512EC8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มนุษย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5661E" w:rsidRPr="00241879" w:rsidRDefault="0045661E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5661E" w:rsidRPr="00241879" w:rsidRDefault="0045661E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5661E" w:rsidRPr="0025173A" w:rsidRDefault="0045661E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45661E" w:rsidRPr="002512DB" w:rsidRDefault="0045661E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45661E" w:rsidRDefault="0045661E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45661E" w:rsidRPr="00945198" w:rsidRDefault="0045661E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5661E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5F582D96" w:rsidR="0045661E" w:rsidRPr="00D715D7" w:rsidRDefault="0045661E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512EC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มนุษยศาสตร์</w:t>
                            </w:r>
                          </w:p>
                        </w:tc>
                      </w:tr>
                    </w:tbl>
                    <w:p w14:paraId="6DECB4E6" w14:textId="77777777" w:rsidR="0045661E" w:rsidRPr="00241879" w:rsidRDefault="0045661E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5661E" w:rsidRPr="00241879" w:rsidRDefault="0045661E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5661E" w:rsidRPr="0025173A" w:rsidRDefault="0045661E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5661E" w:rsidRPr="00C3485C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5661E" w:rsidRPr="00C3485C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38CD17A3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</w:t>
      </w:r>
      <w:r w:rsidR="00512EC8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นุษยศาสตร์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42212B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0</w:t>
      </w:r>
      <w:proofErr w:type="gramEnd"/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42212B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42212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77777777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821D4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7777777" w:rsidR="00920C3A" w:rsidRPr="002821D4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821D4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821D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2821D4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821D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77777777" w:rsidR="007625E0" w:rsidRPr="002821D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A8768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="00A87686"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5CEE4" w14:textId="77777777" w:rsidR="00C92B12" w:rsidRDefault="00C92B12">
      <w:r>
        <w:separator/>
      </w:r>
    </w:p>
  </w:endnote>
  <w:endnote w:type="continuationSeparator" w:id="0">
    <w:p w14:paraId="2919E1ED" w14:textId="77777777" w:rsidR="00C92B12" w:rsidRDefault="00C92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5661E" w:rsidRPr="006B3E6B" w:rsidRDefault="0045661E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3BAC5" w14:textId="77777777" w:rsidR="00C92B12" w:rsidRDefault="00C92B12">
      <w:r>
        <w:separator/>
      </w:r>
    </w:p>
  </w:footnote>
  <w:footnote w:type="continuationSeparator" w:id="0">
    <w:p w14:paraId="5E76C9DD" w14:textId="77777777" w:rsidR="00C92B12" w:rsidRDefault="00C92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5661E" w:rsidRDefault="0045661E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5661E" w:rsidRDefault="00456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45661E" w:rsidRDefault="0045661E">
    <w:pPr>
      <w:pStyle w:val="Header"/>
      <w:jc w:val="center"/>
    </w:pPr>
  </w:p>
  <w:p w14:paraId="6A50E7C4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5661E" w:rsidRPr="00D33713" w:rsidRDefault="0045661E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5661E" w:rsidRPr="00D33713" w:rsidRDefault="0045661E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45661E" w:rsidRDefault="0045661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003D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3B0E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65596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2EC8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D2D95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2B12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37D68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7003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07003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7003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7003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7003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07003D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07003D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07003D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07003D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0700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07003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07003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8977D-312B-4B4C-BD08-2CE0D9F5A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848</Words>
  <Characters>8536</Characters>
  <Application>Microsoft Office Word</Application>
  <DocSecurity>0</DocSecurity>
  <Lines>709</Lines>
  <Paragraphs>3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5</cp:revision>
  <cp:lastPrinted>2022-02-28T03:42:00Z</cp:lastPrinted>
  <dcterms:created xsi:type="dcterms:W3CDTF">2022-02-24T07:52:00Z</dcterms:created>
  <dcterms:modified xsi:type="dcterms:W3CDTF">2022-02-28T03:43:00Z</dcterms:modified>
</cp:coreProperties>
</file>